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Алиев Руслан Нияз оглы</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762770"/>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762770"/>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159834"/>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159834"/>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790632"/>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790632"/>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647424"/>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647424"/>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2767787"/>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767787"/>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061540"/>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061540"/>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786507"/>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786507"/>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7961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7961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880252"/>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880252"/>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0070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0070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09892"/>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09892"/>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Алиев Руслан Нияз оглы</dc:creator>
  <dc:language>ru-RU</dc:language>
  <cp:keywords/>
  <dcterms:created xsi:type="dcterms:W3CDTF">2025-03-13T09:58:42Z</dcterms:created>
  <dcterms:modified xsi:type="dcterms:W3CDTF">2025-03-13T09:5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